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6960A" w14:textId="77777777" w:rsidR="00891CD5" w:rsidRPr="00903E22" w:rsidRDefault="00891CD5" w:rsidP="00891CD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6D76DCA4" w14:textId="77777777" w:rsidR="00891CD5" w:rsidRPr="00903E22" w:rsidRDefault="00891CD5" w:rsidP="00891CD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03FB65B6" w14:textId="77777777" w:rsidR="00891CD5" w:rsidRPr="00903E22" w:rsidRDefault="00891CD5" w:rsidP="00891CD5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1: Classroom Design</w:t>
      </w:r>
    </w:p>
    <w:p w14:paraId="5E799A68" w14:textId="77777777" w:rsidR="00891CD5" w:rsidRPr="00903E22" w:rsidRDefault="00891CD5" w:rsidP="00891CD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ased on your own research, select a digital tool or other appropriate strategy to create and design your own classroom. Your design should focus on group and cooperative learning in the classroom environment and include: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F6D24"/>
    <w:rsid w:val="0050178B"/>
    <w:rsid w:val="006041F9"/>
    <w:rsid w:val="006A53F1"/>
    <w:rsid w:val="008702FF"/>
    <w:rsid w:val="00891CD5"/>
    <w:rsid w:val="008E2E99"/>
    <w:rsid w:val="00964E27"/>
    <w:rsid w:val="009E66D3"/>
    <w:rsid w:val="00BF67AC"/>
    <w:rsid w:val="00CF74B5"/>
    <w:rsid w:val="00D068AD"/>
    <w:rsid w:val="00D202D9"/>
    <w:rsid w:val="00D6593A"/>
    <w:rsid w:val="00D86B3D"/>
    <w:rsid w:val="00E4405C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C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35:00Z</dcterms:created>
  <dcterms:modified xsi:type="dcterms:W3CDTF">2021-11-11T08:35:00Z</dcterms:modified>
</cp:coreProperties>
</file>